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2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bookmarkEnd w:id="3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2-07T10:37:05Z</dcterms:created>
  <dcterms:modified xsi:type="dcterms:W3CDTF">2023-02-07T1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